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r>
        <w:t xml:space="preserve"> </w:t>
      </w:r>
      <w:r>
        <w:t xml:space="preserve">in</w:t>
      </w:r>
      <w:r>
        <w:t xml:space="preserve"> </w:t>
      </w:r>
      <w:r>
        <w:t xml:space="preserve">Egypt</w:t>
      </w:r>
      <w:r>
        <w:t xml:space="preserve"> </w:t>
      </w:r>
      <w:r>
        <w:t xml:space="preserve">Cairo</w:t>
      </w:r>
    </w:p>
    <w:bookmarkStart w:id="21" w:name="X77ccec823430f6cbaccec623691316f5477477b"/>
    <w:p>
      <w:pPr>
        <w:pStyle w:val="Heading1"/>
      </w:pPr>
      <w:r>
        <w:t xml:space="preserve">Scholarship Application Letter for Carpentry Program in Egypt Cair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Cairo Institute of Craftsmanship &amp; Heritage Preservation</w:t>
      </w:r>
      <w:r>
        <w:br/>
      </w:r>
      <w:r>
        <w:t xml:space="preserve">Al-Azhar Street, Downtown Cairo</w:t>
      </w:r>
      <w:r>
        <w:br/>
      </w:r>
      <w:r>
        <w:t xml:space="preserve">Egypt</w:t>
      </w:r>
    </w:p>
    <w:bookmarkStart w:id="20" w:name="Xea7923e5f325234650bb7bbf553f28d36369368"/>
    <w:p>
      <w:pPr>
        <w:pStyle w:val="Heading2"/>
      </w:pPr>
      <w:r>
        <w:t xml:space="preserve">Subject: Formal Scholarship Application for Advanced Carpentry Training Program in Egypt Cairo</w:t>
      </w:r>
    </w:p>
    <w:p>
      <w:pPr>
        <w:pStyle w:val="FirstParagraph"/>
      </w:pPr>
      <w:r>
        <w:t xml:space="preserve">Dear Esteemed Scholarship Committee Members,</w:t>
      </w:r>
    </w:p>
    <w:p>
      <w:pPr>
        <w:pStyle w:val="BodyText"/>
      </w:pPr>
      <w:r>
        <w:t xml:space="preserve">It is with profound enthusiasm and unwavering dedication that I submit my application for the prestigious scholarship to enroll in the Advanced Carpentry Certification Program at the Cairo Institute of Craftsmanship &amp; Heritage Preservation. As a committed aspiring Carpenter from a modest background in Alexandria, Egypt, I have long dreamed of mastering traditional woodworking techniques that honor our nation's rich heritage while meeting contemporary demands. This Scholarship Application Letter serves as my formal declaration of intent to become a skilled craftsman who will contribute meaningfully to Egypt's cultural and economic landscape through the artistry of carpentry in Cairo.</w:t>
      </w:r>
    </w:p>
    <w:p>
      <w:pPr>
        <w:pStyle w:val="BodyText"/>
      </w:pPr>
      <w:r>
        <w:t xml:space="preserve">My journey toward carpentry began at age twelve when I assisted my grandfather in restoring antique wooden doors for our family home. In the bustling workshops of Alexandria, I witnessed how a Carpenter’s hands could breathe new life into centuries-old artifacts while preserving Egypt's architectural identity. This early exposure ignited a passion that has since defined my life's purpose: to become not just a skilled Carpenter, but a guardian of Egypt's wooden heritage. The intricate latticework (mashrabiya) in Cairo’s historic neighborhoods and the precision of woodwork in Islamic architecture have consistently inspired me, making Egypt Cairo the irreplaceable crucible for my education.</w:t>
      </w:r>
    </w:p>
    <w:p>
      <w:pPr>
        <w:pStyle w:val="BodyText"/>
      </w:pPr>
      <w:r>
        <w:t xml:space="preserve">Having completed vocational training at Alexandria Technical School with honors in basic woodworking, I now seek advanced instruction specifically at your esteemed institution. What sets Cairo Institute apart is its unique integration of historical craftsmanship with modern sustainable techniques – a vital fusion for Egypt's future. The institute’s proximity to Cairo’s heritage sites like the Islamic City of Fustat and Al-Azhar Park provides unparalleled learning opportunities that cannot be replicated elsewhere. As a student in Egypt Cairo, I would immerse myself in studying both traditional methods (such as hand-carved cedar furniture for Egyptian homes) and contemporary applications like eco-friendly wooden structures for Cairo's expanding urban projects. This holistic approach aligns perfectly with my ambition to bridge generations through the Carpenter’s craft.</w:t>
      </w:r>
    </w:p>
    <w:p>
      <w:pPr>
        <w:pStyle w:val="BodyText"/>
      </w:pPr>
      <w:r>
        <w:t xml:space="preserve">Financial constraints have been the primary barrier preventing me from pursuing advanced training, despite my academic record and community work. I currently support my family of five through part-time labor in Alexandria’s construction sector, earning a modest 350 EGP weekly – insufficient for tuition fees exceeding 28,000 EGP. Without this scholarship, I would be unable to access the specialized equipment and mentorship offered exclusively at your institute. Your institution’s commitment to nurturing local talent through financial aid resonates deeply with my values. This Scholarship Application Letter is thus not merely a request for funding; it is a pledge to maximize every resource provided toward becoming a self-sustaining artisan who will create jobs in Cairo's craft economy.</w:t>
      </w:r>
    </w:p>
    <w:p>
      <w:pPr>
        <w:pStyle w:val="BodyText"/>
      </w:pPr>
      <w:r>
        <w:t xml:space="preserve">I have meticulously researched the curriculum and can attest that the program’s modules – particularly "Heritage Wood Restoration" and "Sustainable Timber Engineering" – directly address critical gaps in Egypt’s skilled workforce. With 80% of Egyptian artisans lacking formal training (per Central Agency for Public Mobilization &amp; Statistics, 2023), your institute fills a vital national need. My proposed plan includes: (1) Completing all certification modules with distinction, (2) Partnering with Cairo’s Al-Muqaddas Craft Cooperative to train 15 unemployed youth in traditional carpentry within two years of graduation, and (3) Establishing a mobile workshop serving underserved neighborhoods across Egypt Cairo. This initiative would directly support the government's "Nile Valley Heritage Preservation" project by creating jobs while restoring historical wooden elements in community spaces.</w:t>
      </w:r>
    </w:p>
    <w:p>
      <w:pPr>
        <w:pStyle w:val="BodyText"/>
      </w:pPr>
      <w:r>
        <w:t xml:space="preserve">My motivation transcends personal ambition; it is rooted in Egypt’s cultural identity. As I witnessed during my volunteer work at Al-Azhar University’s restoration project last year, damaged cedar woodwork on 14th-century mosques required specialized knowledge only a properly trained Carpenter could provide. In Egypt Cairo, where tourism contributes 12% to national GDP (World Bank, 2023), preserving our wooden heritage is not merely artistic – it’s economic necessity. By investing in my education through this scholarship, you will empower me to become part of the solution for conserving our national patrimony while providing dignified livelihoods for others.</w:t>
      </w:r>
    </w:p>
    <w:p>
      <w:pPr>
        <w:pStyle w:val="BodyText"/>
      </w:pPr>
      <w:r>
        <w:t xml:space="preserve">I respectfully request the opportunity to join your program as a scholarship recipient. My application portfolio includes: (1) Academic transcripts from Alexandria Technical School (GPA 3.8/4.0), (2) Letters of recommendation from Master Craftsman Hassan Farag of Alexandria Woodworkers Guild, and (3) A portfolio featuring my restoration of a 70-year-old Nubian-style wooden cabinet. I have attached these documents for your review and welcome the chance to discuss how my skills align with your mission during an interview.</w:t>
      </w:r>
    </w:p>
    <w:p>
      <w:pPr>
        <w:pStyle w:val="BodyText"/>
      </w:pPr>
      <w:r>
        <w:t xml:space="preserve">As the son of a carpenter who taught me that "wood is not merely material – it is memory given form," I understand the profound responsibility this scholarship represents. In Egypt Cairo, where every wooden door tells a story, I vow to honor both our past and future through my craft. Thank you for considering my application as part of your legacy of nurturing Egyptian talent in carpentry. I eagerly await the possibility of contributing to your institute’s mission and Egypt’s cultural renaissa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 in Egypt Cairo</dc:title>
  <dc:creator/>
  <dc:language>en</dc:language>
  <cp:keywords/>
  <dcterms:created xsi:type="dcterms:W3CDTF">2026-07-21T02:41:01Z</dcterms:created>
  <dcterms:modified xsi:type="dcterms:W3CDTF">2026-07-21T02:41:01Z</dcterms:modified>
</cp:coreProperties>
</file>

<file path=docProps/custom.xml><?xml version="1.0" encoding="utf-8"?>
<Properties xmlns="http://schemas.openxmlformats.org/officeDocument/2006/custom-properties" xmlns:vt="http://schemas.openxmlformats.org/officeDocument/2006/docPropsVTypes"/>
</file>